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14C27" w14:textId="77777777" w:rsidR="005F2904" w:rsidRDefault="0036278F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Project 3 M1: Initial Index constructions and Retrieval</w:t>
      </w:r>
    </w:p>
    <w:p w14:paraId="10435A26" w14:textId="77777777" w:rsidR="005F2904" w:rsidRDefault="0036278F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Milestone #1 Deliverable</w:t>
      </w:r>
    </w:p>
    <w:p w14:paraId="02E61F74" w14:textId="77777777" w:rsidR="005F2904" w:rsidRDefault="005F2904">
      <w:pPr>
        <w:jc w:val="center"/>
        <w:rPr>
          <w:b/>
          <w:sz w:val="34"/>
          <w:szCs w:val="34"/>
        </w:rPr>
      </w:pPr>
    </w:p>
    <w:p w14:paraId="515148BB" w14:textId="77777777" w:rsidR="005F2904" w:rsidRDefault="0036278F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>Team Number: ____</w:t>
      </w:r>
    </w:p>
    <w:p w14:paraId="3660127E" w14:textId="77777777" w:rsidR="005F2904" w:rsidRDefault="005F2904">
      <w:pPr>
        <w:jc w:val="center"/>
        <w:rPr>
          <w:b/>
          <w:sz w:val="34"/>
          <w:szCs w:val="34"/>
        </w:rPr>
      </w:pPr>
    </w:p>
    <w:tbl>
      <w:tblPr>
        <w:tblStyle w:val="a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2325"/>
        <w:gridCol w:w="2340"/>
        <w:gridCol w:w="2340"/>
      </w:tblGrid>
      <w:tr w:rsidR="005F2904" w14:paraId="2C8E3537" w14:textId="77777777">
        <w:trPr>
          <w:jc w:val="center"/>
        </w:trPr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22D1D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325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973FF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oup Member #1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3DBE6" w14:textId="77777777" w:rsidR="005F2904" w:rsidRDefault="0036278F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oup Member #2</w:t>
            </w:r>
          </w:p>
        </w:tc>
        <w:tc>
          <w:tcPr>
            <w:tcW w:w="234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7CD5D" w14:textId="77777777" w:rsidR="005F2904" w:rsidRDefault="0036278F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oup Member #3</w:t>
            </w:r>
          </w:p>
        </w:tc>
      </w:tr>
      <w:tr w:rsidR="005F2904" w14:paraId="5F3C5AE0" w14:textId="77777777">
        <w:trPr>
          <w:jc w:val="center"/>
        </w:trPr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C3CF2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325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DAF213" w14:textId="41DD7C65" w:rsidR="005F2904" w:rsidRDefault="00860D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yan Suzuki Wong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85746D" w14:textId="39F827A1" w:rsidR="005F2904" w:rsidRPr="00860DC5" w:rsidRDefault="00860D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ristin Bui</w:t>
            </w:r>
          </w:p>
        </w:tc>
        <w:tc>
          <w:tcPr>
            <w:tcW w:w="234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07C46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5F2904" w14:paraId="32534270" w14:textId="77777777">
        <w:trPr>
          <w:trHeight w:val="555"/>
          <w:jc w:val="center"/>
        </w:trPr>
        <w:tc>
          <w:tcPr>
            <w:tcW w:w="23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72E39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CI NET ID</w:t>
            </w:r>
          </w:p>
        </w:tc>
        <w:tc>
          <w:tcPr>
            <w:tcW w:w="2325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51B4B" w14:textId="42EC75C3" w:rsidR="005F2904" w:rsidRDefault="00860D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swong2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4FD3C" w14:textId="02939D86" w:rsidR="005F2904" w:rsidRPr="00860DC5" w:rsidRDefault="00860D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Cs/>
                <w:sz w:val="24"/>
                <w:szCs w:val="24"/>
              </w:rPr>
            </w:pPr>
            <w:proofErr w:type="spellStart"/>
            <w:r w:rsidRPr="00860DC5">
              <w:rPr>
                <w:bCs/>
                <w:sz w:val="24"/>
                <w:szCs w:val="24"/>
              </w:rPr>
              <w:t>tristinb</w:t>
            </w:r>
            <w:proofErr w:type="spellEnd"/>
          </w:p>
        </w:tc>
        <w:tc>
          <w:tcPr>
            <w:tcW w:w="234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3E3B4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</w:tbl>
    <w:p w14:paraId="3F28988E" w14:textId="77777777" w:rsidR="005F2904" w:rsidRDefault="005F2904">
      <w:pPr>
        <w:rPr>
          <w:b/>
          <w:sz w:val="34"/>
          <w:szCs w:val="34"/>
        </w:rPr>
      </w:pPr>
    </w:p>
    <w:p w14:paraId="13715F92" w14:textId="77777777" w:rsidR="005F2904" w:rsidRDefault="005F2904">
      <w:pPr>
        <w:rPr>
          <w:sz w:val="24"/>
          <w:szCs w:val="24"/>
        </w:rPr>
      </w:pPr>
    </w:p>
    <w:p w14:paraId="7F6C31A9" w14:textId="77777777" w:rsidR="005F2904" w:rsidRDefault="0036278F">
      <w:pPr>
        <w:rPr>
          <w:b/>
          <w:sz w:val="24"/>
          <w:szCs w:val="24"/>
        </w:rPr>
      </w:pPr>
      <w:r>
        <w:rPr>
          <w:b/>
          <w:sz w:val="24"/>
          <w:szCs w:val="24"/>
        </w:rPr>
        <w:t>#1) Index Statistic:</w:t>
      </w:r>
    </w:p>
    <w:p w14:paraId="74BA277D" w14:textId="77777777" w:rsidR="005F2904" w:rsidRDefault="0036278F">
      <w:pPr>
        <w:rPr>
          <w:sz w:val="24"/>
          <w:szCs w:val="24"/>
        </w:rPr>
      </w:pPr>
      <w:r>
        <w:rPr>
          <w:sz w:val="24"/>
          <w:szCs w:val="24"/>
        </w:rPr>
        <w:t>Fill out the table below with the appropriate information pertaining to your groups index.</w:t>
      </w:r>
      <w:r>
        <w:rPr>
          <w:sz w:val="24"/>
          <w:szCs w:val="24"/>
        </w:rPr>
        <w:br/>
      </w: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5F2904" w14:paraId="2F188301" w14:textId="77777777">
        <w:tc>
          <w:tcPr>
            <w:tcW w:w="468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9D36F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documents</w:t>
            </w:r>
          </w:p>
        </w:tc>
        <w:tc>
          <w:tcPr>
            <w:tcW w:w="468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107E3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 documents</w:t>
            </w:r>
          </w:p>
        </w:tc>
      </w:tr>
      <w:tr w:rsidR="005F2904" w14:paraId="3275AFA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69AA6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ber of unique word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7B19D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 unique words</w:t>
            </w:r>
          </w:p>
        </w:tc>
      </w:tr>
      <w:tr w:rsidR="005F2904" w14:paraId="611825D7" w14:textId="77777777">
        <w:tc>
          <w:tcPr>
            <w:tcW w:w="468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E138F1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tal size in kb</w:t>
            </w:r>
          </w:p>
        </w:tc>
        <w:tc>
          <w:tcPr>
            <w:tcW w:w="468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525F20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 KB</w:t>
            </w:r>
          </w:p>
        </w:tc>
      </w:tr>
    </w:tbl>
    <w:p w14:paraId="7670936D" w14:textId="77777777" w:rsidR="005F2904" w:rsidRDefault="005F2904">
      <w:pPr>
        <w:rPr>
          <w:b/>
          <w:sz w:val="34"/>
          <w:szCs w:val="34"/>
        </w:rPr>
      </w:pPr>
    </w:p>
    <w:p w14:paraId="57D4B322" w14:textId="77777777" w:rsidR="005F2904" w:rsidRDefault="005F2904">
      <w:pPr>
        <w:jc w:val="center"/>
        <w:rPr>
          <w:b/>
          <w:sz w:val="34"/>
          <w:szCs w:val="34"/>
        </w:rPr>
      </w:pPr>
    </w:p>
    <w:p w14:paraId="15E906FB" w14:textId="77777777" w:rsidR="005F2904" w:rsidRDefault="0036278F">
      <w:pPr>
        <w:rPr>
          <w:b/>
          <w:sz w:val="24"/>
          <w:szCs w:val="24"/>
        </w:rPr>
      </w:pPr>
      <w:r>
        <w:rPr>
          <w:b/>
          <w:sz w:val="24"/>
          <w:szCs w:val="24"/>
        </w:rPr>
        <w:t>#2) Sample Query Results:</w:t>
      </w:r>
    </w:p>
    <w:p w14:paraId="27BD86AE" w14:textId="77777777" w:rsidR="005F2904" w:rsidRDefault="0036278F">
      <w:pPr>
        <w:rPr>
          <w:b/>
          <w:sz w:val="34"/>
          <w:szCs w:val="34"/>
        </w:rPr>
      </w:pPr>
      <w:r>
        <w:rPr>
          <w:sz w:val="24"/>
          <w:szCs w:val="24"/>
        </w:rPr>
        <w:t xml:space="preserve">Number of URLs retrieved for each of the queries above and listing the first 20 URLS for each </w:t>
      </w:r>
      <w:proofErr w:type="gramStart"/>
      <w:r>
        <w:rPr>
          <w:sz w:val="24"/>
          <w:szCs w:val="24"/>
        </w:rPr>
        <w:t>query</w:t>
      </w:r>
      <w:proofErr w:type="gramEnd"/>
    </w:p>
    <w:p w14:paraId="2CE47D3B" w14:textId="77777777" w:rsidR="005F2904" w:rsidRDefault="005F2904">
      <w:pPr>
        <w:jc w:val="center"/>
        <w:rPr>
          <w:b/>
          <w:sz w:val="34"/>
          <w:szCs w:val="34"/>
        </w:rPr>
      </w:pPr>
    </w:p>
    <w:tbl>
      <w:tblPr>
        <w:tblStyle w:val="a1"/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2925"/>
        <w:gridCol w:w="4440"/>
      </w:tblGrid>
      <w:tr w:rsidR="005F2904" w14:paraId="136A4A74" w14:textId="77777777">
        <w:trPr>
          <w:jc w:val="center"/>
        </w:trPr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506DE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  <w:r>
              <w:rPr>
                <w:b/>
                <w:sz w:val="34"/>
                <w:szCs w:val="34"/>
              </w:rPr>
              <w:t>Term</w:t>
            </w:r>
          </w:p>
        </w:tc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54298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  <w:r>
              <w:rPr>
                <w:b/>
                <w:sz w:val="34"/>
                <w:szCs w:val="34"/>
              </w:rPr>
              <w:t>Number of Links</w:t>
            </w: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8BA28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  <w:r>
              <w:rPr>
                <w:b/>
                <w:sz w:val="34"/>
                <w:szCs w:val="34"/>
              </w:rPr>
              <w:t>URLs</w:t>
            </w:r>
          </w:p>
        </w:tc>
      </w:tr>
      <w:tr w:rsidR="005F2904" w14:paraId="26BDDBF0" w14:textId="77777777">
        <w:trPr>
          <w:jc w:val="center"/>
        </w:trPr>
        <w:tc>
          <w:tcPr>
            <w:tcW w:w="1995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70746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formatics</w:t>
            </w:r>
          </w:p>
        </w:tc>
        <w:tc>
          <w:tcPr>
            <w:tcW w:w="2925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EFF0A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</w:p>
        </w:tc>
        <w:tc>
          <w:tcPr>
            <w:tcW w:w="444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B1126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</w:p>
        </w:tc>
      </w:tr>
      <w:tr w:rsidR="005F2904" w14:paraId="2E274F9C" w14:textId="77777777">
        <w:trPr>
          <w:jc w:val="center"/>
        </w:trPr>
        <w:tc>
          <w:tcPr>
            <w:tcW w:w="19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B46D9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ndego</w:t>
            </w:r>
          </w:p>
        </w:tc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9E9AB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</w:p>
        </w:tc>
        <w:tc>
          <w:tcPr>
            <w:tcW w:w="4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6221C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</w:p>
        </w:tc>
      </w:tr>
      <w:tr w:rsidR="005F2904" w14:paraId="748E40D0" w14:textId="77777777">
        <w:trPr>
          <w:jc w:val="center"/>
        </w:trPr>
        <w:tc>
          <w:tcPr>
            <w:tcW w:w="1995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5D96E" w14:textId="77777777" w:rsidR="005F2904" w:rsidRDefault="00362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rvine</w:t>
            </w:r>
          </w:p>
        </w:tc>
        <w:tc>
          <w:tcPr>
            <w:tcW w:w="2925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32EED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</w:p>
        </w:tc>
        <w:tc>
          <w:tcPr>
            <w:tcW w:w="4440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BE508" w14:textId="77777777" w:rsidR="005F2904" w:rsidRDefault="005F290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34"/>
                <w:szCs w:val="34"/>
              </w:rPr>
            </w:pPr>
          </w:p>
        </w:tc>
      </w:tr>
    </w:tbl>
    <w:p w14:paraId="105974C2" w14:textId="77777777" w:rsidR="005F2904" w:rsidRDefault="005F2904">
      <w:pPr>
        <w:jc w:val="center"/>
        <w:rPr>
          <w:b/>
          <w:sz w:val="34"/>
          <w:szCs w:val="34"/>
        </w:rPr>
      </w:pPr>
    </w:p>
    <w:p w14:paraId="52E1006E" w14:textId="77777777" w:rsidR="005F2904" w:rsidRDefault="005F2904">
      <w:pPr>
        <w:rPr>
          <w:b/>
          <w:sz w:val="34"/>
          <w:szCs w:val="34"/>
        </w:rPr>
      </w:pPr>
    </w:p>
    <w:sectPr w:rsidR="005F290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MDcwtzAxMLI0NzJW0lEKTi0uzszPAykwrAUALCEE3ywAAAA="/>
  </w:docVars>
  <w:rsids>
    <w:rsidRoot w:val="005F2904"/>
    <w:rsid w:val="0036278F"/>
    <w:rsid w:val="005F2904"/>
    <w:rsid w:val="0086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578A8"/>
  <w15:docId w15:val="{340BB371-5097-4A35-AD5D-D80C21175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an Wong</dc:creator>
  <cp:lastModifiedBy>Ryan Wong</cp:lastModifiedBy>
  <cp:revision>2</cp:revision>
  <dcterms:created xsi:type="dcterms:W3CDTF">2021-02-11T03:20:00Z</dcterms:created>
  <dcterms:modified xsi:type="dcterms:W3CDTF">2021-02-11T03:20:00Z</dcterms:modified>
</cp:coreProperties>
</file>